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rogram</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7cd38e87cdb04bcc09b140ca2e6edfb758c5e2e"/>
    <w:p>
      <w:pPr>
        <w:pStyle w:val="Heading1"/>
      </w:pPr>
      <w:r>
        <w:t xml:space="preserve">Scholarship Application Letter: Pursuing Advanced Studies in Software Engineering at the Heart of Malaysia's Digital Transformation - Kuala Lumpur</w:t>
      </w:r>
    </w:p>
    <w:p>
      <w:pPr>
        <w:pStyle w:val="FirstParagraph"/>
      </w:pPr>
      <w:r>
        <w:t xml:space="preserve">Dear Esteemed Selection Committee of the [Scholarship Name] Scholarship Program,</w:t>
      </w:r>
    </w:p>
    <w:p>
      <w:pPr>
        <w:pStyle w:val="BodyText"/>
      </w:pPr>
      <w:r>
        <w:t xml:space="preserve">It is with profound enthusiasm and a deep sense of purpose that I submit this Scholarship Application Letter for the prestigious [Scholarship Name] program, specifically designed to foster excellence in the field of Software Engineering. As an aspiring technologist committed to contributing meaningfully to Malaysia's burgeoning digital ecosystem, I am writing to express my unwavering dedication to pursuing advanced studies in Software Engineering within the vibrant and dynamic hub of Kuala Lumpur, Malaysia. This opportunity represents not merely an academic pursuit, but a crucial step towards becoming a catalyst for innovation within Southeast Asia's most promising tech landscape.</w:t>
      </w:r>
    </w:p>
    <w:p>
      <w:pPr>
        <w:pStyle w:val="BodyText"/>
      </w:pPr>
      <w:r>
        <w:t xml:space="preserve">My journey in technology began during my undergraduate studies in Computer Science at [Your University Name] in [Your Country]. I quickly discovered that software engineering transcends mere coding; it is the art and science of building robust, scalable, and user-centric solutions that solve real-world problems. My academic record has consistently reflected this passion, earning me a [GPA/Equivalent] and recognition for projects like [Mention 1-2 Specific Projects, e.g., "a cloud-based inventory management system for local SMEs" or "an AI-driven mobile application optimizing public transport routes in my city"]. These experiences solidified my conviction that Software Engineering is the foundational discipline driving Malaysia's ambitious Digital Economy Blueprint and Vision 2030. I am not merely seeking to learn software engineering; I am determined to master it within the context of Malaysia's unique socio-economic environment, where digital transformation is accelerating with remarkable urgency.</w:t>
      </w:r>
    </w:p>
    <w:p>
      <w:pPr>
        <w:pStyle w:val="BodyText"/>
      </w:pPr>
      <w:r>
        <w:t xml:space="preserve">The decision to target Kuala Lumpur as my destination for advanced study is deeply strategic and personally resonant. Kuala Lumpur stands as the undisputed epicenter of Malaysia's technology revolution. It is home to major multinational tech hubs (including Google, Microsoft, and Grab), thriving local startups like AirAsia X and Carro, world-class research institutions such as Universiti Teknologi Malaysia (UTM) and Multimedia University (MMU), and initiatives like the Malaysian Global Innovation &amp; Creativity Centre (MaGIC). The city pulsates with a unique blend of cultural richness, entrepreneurial energy, and forward-looking government policies – the very ingredients necessary for a Software Engineer to thrive. I am particularly inspired by Malaysia's focus on areas like fintech (e.g., Touch 'n Go eWallet), smart city initiatives in KL, and the growing emphasis on ethical AI development. Choosing Kuala Lumpur is not just about geography; it’s about immersing myself in the crucible where Malaysia's digital future is being actively built, one line of code at a time. The prospect of learning from industry leaders within this ecosystem, collaborating with peers from diverse backgrounds, and engaging directly with local tech challenges is unparalleled.</w:t>
      </w:r>
    </w:p>
    <w:p>
      <w:pPr>
        <w:pStyle w:val="BodyText"/>
      </w:pPr>
      <w:r>
        <w:t xml:space="preserve">My proposed area of focus within Software Engineering aligns perfectly with the strategic priorities driving Malaysia's digital growth. I am keen to specialize in [Specify Area, e.g., "Cloud-Native Application Development," "Scalable AI/ML Systems for Social Impact," or "Secure and Ethical Software Architecture"]. This specialization is not abstract; it directly addresses critical needs identified by MDEC (Malaysia Digital Economy Corporation) and local industry players. For instance, developing robust cloud infrastructure can empower Malaysian SMEs to compete globally, while ethical AI frameworks are essential as Malaysia integrates AI into public services like healthcare and education. I envision applying my advanced knowledge to contribute to projects tackling local challenges – perhaps optimizing logistics for the bustling KL metropolitan area, enhancing accessibility of government e-services for rural communities across Malaysia, or developing secure fintech solutions that bridge the digital divide. The prospect of being part of this tangible impact within Malaysia Kuala Lumpur is a powerful motivator.</w:t>
      </w:r>
    </w:p>
    <w:p>
      <w:pPr>
        <w:pStyle w:val="BodyText"/>
      </w:pPr>
      <w:r>
        <w:t xml:space="preserve">My technical skillset includes proficiency in [List Key Languages/Tools: e.g., Java, Python, JavaScript, React, AWS/Azure Cloud Services, Docker/Kubernetes]. More importantly, I possess strong problem-solving abilities honed through competitive programming and collaborative hackathons. I understand that effective Software Engineering requires not just technical prowess but also cultural intelligence and communication skills – qualities vital for success in Malaysia's diverse society. My experience working on international teams has taught me to navigate cross-cultural collaboration effectively, a skill I am eager to apply within the multicultural environment of Kuala Lumpur. Furthermore, my fluency in [Mention Languages: e.g., English (fluent), Bahasa Malaysia (intermediate)] demonstrates my commitment to integrating into and contributing meaningfully to the Malaysian community.</w:t>
      </w:r>
    </w:p>
    <w:p>
      <w:pPr>
        <w:pStyle w:val="BodyText"/>
      </w:pPr>
      <w:r>
        <w:t xml:space="preserve">I am acutely aware that this Scholarship Application Letter represents far more than a request for financial assistance. It is a pledge. A pledge to fully dedicate myself to excellence in the Software Engineering discipline, leveraging every resource available within Malaysia Kuala Lumpur's premier tech ecosystem. I commit to actively participating in local tech communities, mentoring fellow students, and contributing innovative ideas through research or industry partnerships with Malaysian institutions and companies. I understand that this scholarship is an investment – an investment not only in my future as a Software Engineer but also in the future of Malaysia's digital economy. The knowledge and skills I will gain, combined with the unique perspective of learning within Kuala Lumpur, will equip me to become a leader who can bridge global best practices with local needs.</w:t>
      </w:r>
    </w:p>
    <w:p>
      <w:pPr>
        <w:pStyle w:val="BodyText"/>
      </w:pPr>
      <w:r>
        <w:t xml:space="preserve">Malaysia Kuala Lumpur offers an irreplaceable environment where technological ambition meets cultural vibrancy and governmental vision. To study Software Engineering here is to be at the very forefront of Southeast Asia's digital renaissance. I am not seeking just a scholarship; I am seeking the unparalleled opportunity to learn, grow, and ultimately contribute as a skilled Software Engineer within the heart of Malaysia's transformative journey. My academic record, technical aptitude, clear vision for applying my skills locally, and deep commitment to integrating into Malaysian society make me an ideal candidate for this Scholarship Application Letter.</w:t>
      </w:r>
    </w:p>
    <w:p>
      <w:pPr>
        <w:pStyle w:val="BodyText"/>
      </w:pPr>
      <w:r>
        <w:t xml:space="preserve">I am eager to bring my passion, dedication, and fresh perspectives to your esteemed program in Kuala Lumpur. Thank you for considering my application. I am available at your convenience for any further discussion or interview and look forward to the possibility of contributing to the next generation of technology leadership in Malaysia.</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rogram in Kuala Lumpur, Malaysia</dc:title>
  <dc:creator/>
  <dc:language>en</dc:language>
  <cp:keywords/>
  <dcterms:created xsi:type="dcterms:W3CDTF">2026-07-20T07:34:42Z</dcterms:created>
  <dcterms:modified xsi:type="dcterms:W3CDTF">2026-07-20T07:34:42Z</dcterms:modified>
</cp:coreProperties>
</file>

<file path=docProps/custom.xml><?xml version="1.0" encoding="utf-8"?>
<Properties xmlns="http://schemas.openxmlformats.org/officeDocument/2006/custom-properties" xmlns:vt="http://schemas.openxmlformats.org/officeDocument/2006/docPropsVTypes"/>
</file>